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hua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ithuania received a score of 84.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ithuan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thuania received a score of</w:t>
      </w:r>
      <w:r>
        <w:t xml:space="preserve"> </w:t>
      </w:r>
      <w:r>
        <w:rPr>
          <w:b/>
        </w:rPr>
        <w:t xml:space="preserve">91.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ithuania received a score of 6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ithuania received a score of 71.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ithuania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ithuan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ithuan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ithuania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ithua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ithuan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ithuani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ithuani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ithuan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ithuan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ithuan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ithuan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ithuania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Lithua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thua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6, 2008, 2010, 2011, 2013, 2014, 2015,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thua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CE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A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huania Country Report</dc:title>
  <dc:creator>SPI Team</dc:creator>
  <cp:keywords/>
  <dcterms:created xsi:type="dcterms:W3CDTF">2021-05-25T13:48:39Z</dcterms:created>
  <dcterms:modified xsi:type="dcterms:W3CDTF">2021-05-25T1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